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ian</w:t>
      </w:r>
      <w:r>
        <w:t xml:space="preserve"> </w:t>
      </w:r>
      <w:r>
        <w:t xml:space="preserve">Position</w:t>
      </w:r>
    </w:p>
    <w:bookmarkStart w:id="20" w:name="internship-application-letter"/>
    <w:p>
      <w:pPr>
        <w:pStyle w:val="Heading1"/>
      </w:pPr>
      <w:r>
        <w:t xml:space="preserve">Internship Application Letter</w:t>
      </w:r>
    </w:p>
    <w:p>
      <w:pPr>
        <w:pStyle w:val="FirstParagraph"/>
      </w:pPr>
      <w:r>
        <w:t xml:space="preserve">For Electrician Internship Position at [Company Name], Manila, Philippines</w:t>
      </w:r>
    </w:p>
    <w:bookmarkEnd w:id="20"/>
    <w:p>
      <w:pPr>
        <w:pStyle w:val="BodyText"/>
      </w:pPr>
      <w:r>
        <w:t xml:space="preserve">October 26, 2023</w:t>
      </w:r>
    </w:p>
    <w:p>
      <w:pPr>
        <w:pStyle w:val="BodyText"/>
      </w:pPr>
      <w:r>
        <w:t xml:space="preserve">Mr. Carlos Delgado</w:t>
      </w:r>
      <w:r>
        <w:br/>
      </w:r>
      <w:r>
        <w:t xml:space="preserve">Human Resources Manager</w:t>
      </w:r>
      <w:r>
        <w:br/>
      </w:r>
      <w:r>
        <w:t xml:space="preserve">Metro Power Solutions Inc.</w:t>
      </w:r>
      <w:r>
        <w:br/>
      </w:r>
      <w:r>
        <w:t xml:space="preserve">15th Floor, Pacific Tower</w:t>
      </w:r>
      <w:r>
        <w:br/>
      </w:r>
      <w:r>
        <w:t xml:space="preserve">Ayala Avenue, Makati City</w:t>
      </w:r>
      <w:r>
        <w:br/>
      </w:r>
      <w:r>
        <w:t xml:space="preserve">Manila, Philippines 1226</w:t>
      </w:r>
    </w:p>
    <w:p>
      <w:pPr>
        <w:pStyle w:val="BodyText"/>
      </w:pPr>
      <w:r>
        <w:t xml:space="preserve">Dear Mr. Delgado,</w:t>
      </w:r>
    </w:p>
    <w:p>
      <w:pPr>
        <w:pStyle w:val="BodyText"/>
      </w:pPr>
      <w:r>
        <w:t xml:space="preserve">I am writing to express my enthusiastic application for the Electrician Internship Position at Metro Power Solutions Inc., as advertised on the Department of Labor and Employment (DOLE) website for opportunities in Manila, Philippines. As a dedicated Electrical Engineering student at Mapúa University with hands-on training through the Technical Education and Skills Development Authority (TESDA) certification program, I am eager to contribute to your team while developing my professional expertise within the dynamic electrical infrastructure landscape of Metro Manila.</w:t>
      </w:r>
    </w:p>
    <w:p>
      <w:pPr>
        <w:pStyle w:val="BodyText"/>
      </w:pPr>
      <w:r>
        <w:t xml:space="preserve">My passion for electrical systems began during my childhood in Quezon City, where I assisted my father—a licensed electrician—with home wiring projects. This early exposure ignited a profound understanding of electrical safety protocols and the critical role electricity plays in daily life across the Philippines. In my academic journey, I've completed advanced coursework including Electrical Circuit Analysis, Power Distribution Systems, and Building Electrical Codes (PD 1075), with a focus on modernizing electrical infrastructure in urban Philippine settings. My TESDA-recognized certification in Low Voltage Electrical Installation has equipped me with practical skills in cable termination, circuit breaker installation, and safety compliance that align directly with the operational needs of companies like Metro Power Solutions Inc. serving Manila's growing commercial corridors.</w:t>
      </w:r>
    </w:p>
    <w:p>
      <w:pPr>
        <w:pStyle w:val="BodyText"/>
      </w:pPr>
      <w:r>
        <w:t xml:space="preserve">What particularly excites me about this opportunity is the chance to apply my technical knowledge within Manila's unique urban environment. Having witnessed firsthand the electrical challenges faced by residential communities in Quezon City and commercial hubs like Bonifacio Global City, I understand how critical reliable power systems are for businesses operating in this vibrant metropolis. The Philippines' rapid infrastructure development—including smart grid initiatives and renewable energy integration projects in Metro Manila—creates an ideal learning ground for an aspiring electrician. I am especially drawn to your company's recent work on the Ayala Center expansion project, where innovative electrical solutions improved energy efficiency for over 50 commercial tenants—a model I aspire to contribute to as part of your internship program.</w:t>
      </w:r>
    </w:p>
    <w:p>
      <w:pPr>
        <w:pStyle w:val="BodyText"/>
      </w:pPr>
      <w:r>
        <w:t xml:space="preserve">My practical experience extends beyond academic requirements. During my summer break in 2023, I volunteered with the Manila Electric Cooperative (MEC) for their "Brgy. Poblacion" rural electrification initiative in Laguna—a project that brought power to over 150 households. This experience taught me about community-specific electrical challenges while reinforcing safety protocols essential for work in densely populated areas like Manila. Additionally, I assisted at my local church's renovation project, installing new lighting systems and troubleshooting existing circuits—projects that demanded precision and adherence to the Philippine Electrical Code (PAS 345:2015). These experiences have prepared me to immediately contribute to your team while learning from senior technicians in real-world Manila settings.</w:t>
      </w:r>
    </w:p>
    <w:p>
      <w:pPr>
        <w:pStyle w:val="BodyText"/>
      </w:pPr>
      <w:r>
        <w:t xml:space="preserve">I recognize that the Philippines' electrical industry faces unique demands due to our tropical climate, rapid urbanization, and increasing renewable energy adoption. My academic research on "Voltage Stability in Metro Manila's Power Grid During Monsoon Seasons" demonstrated my proactive approach to understanding local challenges. I am particularly adept at using modern diagnostic tools like multimeters and thermal imaging cameras—skills I've honed through university workshops—and I maintain current knowledge of the latest National Electrical Code (NEC) updates relevant to Philippine standards. Furthermore, as a fluent Filipino speaker with basic English proficiency, I can effectively communicate with diverse teams across Manila's multicultural work environment.</w:t>
      </w:r>
    </w:p>
    <w:p>
      <w:pPr>
        <w:pStyle w:val="BodyText"/>
      </w:pPr>
      <w:r>
        <w:t xml:space="preserve">My commitment to professional growth aligns perfectly with Metro Power Solutions Inc.'s reputation for nurturing talent through structured training programs. I am especially impressed by your partnership with the University of Santo Tomas on their "Future Electrician" certification pathway—evidence of your investment in developing skilled technicians for Manila's energy needs. As an intern, I aim to actively support your team in routine maintenance, equipment installation, and safety compliance tasks while absorbing best practices that will serve me throughout my career. I am prepared to relocate immediately to Manila and commit fully to the 6-month internship program.</w:t>
      </w:r>
    </w:p>
    <w:p>
      <w:pPr>
        <w:pStyle w:val="BodyText"/>
      </w:pPr>
      <w:r>
        <w:t xml:space="preserve">I have attached my detailed resume highlighting academic projects, TESDA certification, and volunteer experience. I am available for an interview at your earliest convenience—preferably on weekdays between 9 AM and 4 PM Manila time—and can be reached via email at j.santos@email.com or mobile at +63917-555-0123. Thank you for considering my application as part of your internship program in the Philippines' electrical sector. I am confident that my technical foundation, local community experience, and dedication to safety will enable me to make meaningful contributions while learning from Metro Power Solutions Inc.'s esteemed team.</w:t>
      </w:r>
    </w:p>
    <w:p>
      <w:pPr>
        <w:pStyle w:val="BodyText"/>
      </w:pPr>
      <w:r>
        <w:t xml:space="preserve">I look forward to discussing how my skills can support your mission of providing reliable electrical solutions across Manila, Philippines.</w:t>
      </w:r>
    </w:p>
    <w:p>
      <w:pPr>
        <w:pStyle w:val="BodyText"/>
      </w:pPr>
      <w:r>
        <w:t xml:space="preserve">Sincerely,</w:t>
      </w:r>
    </w:p>
    <w:p>
      <w:pPr>
        <w:pStyle w:val="BodyText"/>
      </w:pPr>
      <w:r>
        <w:br/>
      </w:r>
      <w:r>
        <w:br/>
      </w:r>
      <w:r>
        <w:br/>
      </w:r>
    </w:p>
    <w:p>
      <w:pPr>
        <w:pStyle w:val="BodyText"/>
      </w:pPr>
      <w:r>
        <w:t xml:space="preserve">Juan Miguel Santos</w:t>
      </w:r>
    </w:p>
    <w:p>
      <w:pPr>
        <w:pStyle w:val="BodyText"/>
      </w:pPr>
      <w:r>
        <w:t xml:space="preserve">Electrical Engineering Student (Final Year)</w:t>
      </w:r>
    </w:p>
    <w:p>
      <w:pPr>
        <w:pStyle w:val="BodyText"/>
      </w:pPr>
      <w:r>
        <w:t xml:space="preserve">Mapúa University, Manila</w:t>
      </w:r>
    </w:p>
    <w:p>
      <w:pPr>
        <w:pStyle w:val="BodyText"/>
      </w:pPr>
      <w:r>
        <w:rPr>
          <w:bCs/>
          <w:b/>
        </w:rPr>
        <w:t xml:space="preserve">Note:</w:t>
      </w:r>
      <w:r>
        <w:t xml:space="preserve"> </w:t>
      </w:r>
      <w:r>
        <w:t xml:space="preserve">This Internship Application Letter is specifically tailored for Electrician internship opportunities in the Philippines Manila context, incorporating local industry standards (PAS 345), relevant projects (Ayala Center expansion, MEC initiatives), and cultural considerations essential for success in Metro Manila's electrical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ian Position</dc:title>
  <dc:creator/>
  <dc:language>en</dc:language>
  <cp:keywords/>
  <dcterms:created xsi:type="dcterms:W3CDTF">2026-07-21T09:11:12Z</dcterms:created>
  <dcterms:modified xsi:type="dcterms:W3CDTF">2026-07-21T09:11:12Z</dcterms:modified>
</cp:coreProperties>
</file>

<file path=docProps/custom.xml><?xml version="1.0" encoding="utf-8"?>
<Properties xmlns="http://schemas.openxmlformats.org/officeDocument/2006/custom-properties" xmlns:vt="http://schemas.openxmlformats.org/officeDocument/2006/docPropsVTypes"/>
</file>